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C9FCE" w14:textId="18A6A4DF" w:rsidR="007926F7" w:rsidRDefault="007926F7" w:rsidP="0037184D">
      <w:pPr>
        <w:spacing w:after="240"/>
        <w:ind w:right="-270"/>
        <w:jc w:val="both"/>
        <w:rPr>
          <w:lang w:val="es-ES_tradnl"/>
        </w:rPr>
      </w:pPr>
      <w:r>
        <w:rPr>
          <w:lang w:val="es-ES_tradnl"/>
        </w:rPr>
        <w:t xml:space="preserve">Notas para consideración </w:t>
      </w:r>
    </w:p>
    <w:p w14:paraId="5110913D" w14:textId="691F7B3C" w:rsidR="007926F7" w:rsidRDefault="0037184D" w:rsidP="007926F7">
      <w:pPr>
        <w:pStyle w:val="ListParagraph"/>
        <w:numPr>
          <w:ilvl w:val="0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 w:rsidRPr="007926F7">
        <w:rPr>
          <w:lang w:val="es-ES_tradnl"/>
        </w:rPr>
        <w:t xml:space="preserve">La carta de contrapartida </w:t>
      </w:r>
      <w:r w:rsidR="00932632" w:rsidRPr="007926F7">
        <w:rPr>
          <w:lang w:val="es-ES_tradnl"/>
        </w:rPr>
        <w:t>es una nota emitida</w:t>
      </w:r>
      <w:r w:rsidRPr="007926F7">
        <w:rPr>
          <w:lang w:val="es-ES_tradnl"/>
        </w:rPr>
        <w:t xml:space="preserve"> oficialmente por las instituciones participantes de la plataforma</w:t>
      </w:r>
      <w:r w:rsidR="00932632" w:rsidRPr="007926F7">
        <w:rPr>
          <w:lang w:val="es-ES_tradnl"/>
        </w:rPr>
        <w:t>,</w:t>
      </w:r>
      <w:r w:rsidRPr="007926F7">
        <w:rPr>
          <w:lang w:val="es-ES_tradnl"/>
        </w:rPr>
        <w:t xml:space="preserve"> que genera evidencia del compromiso de la institución con la plataforma y FONTAGRO. </w:t>
      </w:r>
    </w:p>
    <w:p w14:paraId="77C798C4" w14:textId="4ADDF442" w:rsidR="007926F7" w:rsidRDefault="007926F7" w:rsidP="007926F7">
      <w:pPr>
        <w:pStyle w:val="ListParagraph"/>
        <w:numPr>
          <w:ilvl w:val="0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>
        <w:rPr>
          <w:lang w:val="es-ES_tradnl"/>
        </w:rPr>
        <w:t xml:space="preserve">Las instituciones que </w:t>
      </w:r>
      <w:proofErr w:type="spellStart"/>
      <w:r>
        <w:rPr>
          <w:lang w:val="es-ES_tradnl"/>
        </w:rPr>
        <w:t>eniven</w:t>
      </w:r>
      <w:proofErr w:type="spellEnd"/>
      <w:r>
        <w:rPr>
          <w:lang w:val="es-ES_tradnl"/>
        </w:rPr>
        <w:t xml:space="preserve"> cartas de compromiso deben a su vez, remitir escaneados y notariados</w:t>
      </w:r>
      <w:r w:rsidR="002E0658">
        <w:rPr>
          <w:lang w:val="es-ES_tradnl"/>
        </w:rPr>
        <w:t xml:space="preserve"> los siguientes dos documentos:</w:t>
      </w:r>
    </w:p>
    <w:p w14:paraId="3FF07765" w14:textId="5C5F284E" w:rsidR="002E0658" w:rsidRDefault="002E0658" w:rsidP="002E065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>
        <w:rPr>
          <w:lang w:val="es-ES_tradnl"/>
        </w:rPr>
        <w:t xml:space="preserve">Constancia de inscripción legal de la institución, ya sea publica o privada, en el país. </w:t>
      </w:r>
    </w:p>
    <w:p w14:paraId="6FCFC5AE" w14:textId="3505E605" w:rsidR="002E0658" w:rsidRDefault="002E0658" w:rsidP="002E065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>
        <w:rPr>
          <w:lang w:val="es-ES_tradnl"/>
        </w:rPr>
        <w:t xml:space="preserve">Constancia de capacidad financiera de la institución, del ultimo año, en general a través de la remisión de un estado financiero e inscripción en la autoridad impositiva del </w:t>
      </w:r>
      <w:proofErr w:type="spellStart"/>
      <w:r>
        <w:rPr>
          <w:lang w:val="es-ES_tradnl"/>
        </w:rPr>
        <w:t>pais</w:t>
      </w:r>
      <w:proofErr w:type="spellEnd"/>
      <w:r>
        <w:rPr>
          <w:lang w:val="es-ES_tradnl"/>
        </w:rPr>
        <w:t xml:space="preserve">. </w:t>
      </w:r>
    </w:p>
    <w:p w14:paraId="428948E6" w14:textId="1FB35565" w:rsidR="002E0658" w:rsidRPr="009B5F86" w:rsidRDefault="002E0658" w:rsidP="002E0658">
      <w:pPr>
        <w:spacing w:before="120" w:after="120" w:line="240" w:lineRule="auto"/>
        <w:ind w:left="720" w:right="-274"/>
        <w:jc w:val="both"/>
        <w:rPr>
          <w:color w:val="FF0000"/>
          <w:lang w:val="es-ES_tradnl"/>
        </w:rPr>
      </w:pPr>
      <w:r w:rsidRPr="009B5F86">
        <w:rPr>
          <w:color w:val="FF0000"/>
          <w:lang w:val="es-ES_tradnl"/>
        </w:rPr>
        <w:t>Sin los dos documentos anteriores</w:t>
      </w:r>
      <w:r w:rsidR="009B5F86" w:rsidRPr="009B5F86">
        <w:rPr>
          <w:color w:val="FF0000"/>
          <w:lang w:val="es-ES_tradnl"/>
        </w:rPr>
        <w:t xml:space="preserve">, la contrapartida que se ofrece no podrá ser considerada. </w:t>
      </w:r>
    </w:p>
    <w:p w14:paraId="05CB4AC2" w14:textId="77777777" w:rsidR="00234708" w:rsidRDefault="009B5F86" w:rsidP="007926F7">
      <w:pPr>
        <w:pStyle w:val="ListParagraph"/>
        <w:numPr>
          <w:ilvl w:val="0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>
        <w:rPr>
          <w:lang w:val="es-ES_tradnl"/>
        </w:rPr>
        <w:t xml:space="preserve">En la hoja siguiente se presenta un texto modelo </w:t>
      </w:r>
      <w:r w:rsidR="00234708">
        <w:rPr>
          <w:lang w:val="es-ES_tradnl"/>
        </w:rPr>
        <w:t xml:space="preserve">para las cartas de contrapartida. </w:t>
      </w:r>
      <w:r w:rsidR="0037184D" w:rsidRPr="007926F7">
        <w:rPr>
          <w:lang w:val="es-ES_tradnl"/>
        </w:rPr>
        <w:t xml:space="preserve">En esta carta se debe indicar: </w:t>
      </w:r>
    </w:p>
    <w:p w14:paraId="3706D475" w14:textId="066EA44B" w:rsidR="00234708" w:rsidRDefault="0037184D" w:rsidP="0023470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 w:rsidRPr="007926F7">
        <w:rPr>
          <w:lang w:val="es-ES_tradnl"/>
        </w:rPr>
        <w:t>que el tema de investigación de la plataforma</w:t>
      </w:r>
      <w:r w:rsidR="00234708">
        <w:rPr>
          <w:lang w:val="es-ES_tradnl"/>
        </w:rPr>
        <w:t xml:space="preserve"> o consorcio</w:t>
      </w:r>
      <w:r w:rsidRPr="007926F7">
        <w:rPr>
          <w:lang w:val="es-ES_tradnl"/>
        </w:rPr>
        <w:t xml:space="preserve"> está incluido en el plan de trabajo de la institución participante, </w:t>
      </w:r>
    </w:p>
    <w:p w14:paraId="683CF513" w14:textId="77777777" w:rsidR="00234708" w:rsidRDefault="0037184D" w:rsidP="0023470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 w:rsidRPr="007926F7">
        <w:rPr>
          <w:lang w:val="es-ES_tradnl"/>
        </w:rPr>
        <w:t xml:space="preserve">que la autoridad máxima de la institución no tiene objeción a la presentación de la plataforma, </w:t>
      </w:r>
    </w:p>
    <w:p w14:paraId="0A09997F" w14:textId="77777777" w:rsidR="00234708" w:rsidRDefault="0037184D" w:rsidP="0023470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 w:rsidRPr="007926F7">
        <w:rPr>
          <w:lang w:val="es-ES_tradnl"/>
        </w:rPr>
        <w:t xml:space="preserve">debe presentar el monto total de contrapartida expresado en dólares de los Estados Unidos indicando si el aporte es en efectivo, en especie o en una combinación de ambos, y </w:t>
      </w:r>
    </w:p>
    <w:p w14:paraId="489E9796" w14:textId="788BFFDE" w:rsidR="00234708" w:rsidRDefault="0037184D" w:rsidP="0023470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 w:rsidRPr="007926F7">
        <w:rPr>
          <w:lang w:val="es-ES_tradnl"/>
        </w:rPr>
        <w:t xml:space="preserve">debe presentar el desglose de dicho monto total por tipo de categoría de gasto, </w:t>
      </w:r>
      <w:proofErr w:type="gramStart"/>
      <w:r w:rsidRPr="007926F7">
        <w:rPr>
          <w:lang w:val="es-ES_tradnl"/>
        </w:rPr>
        <w:t>de acuerdo a</w:t>
      </w:r>
      <w:proofErr w:type="gramEnd"/>
      <w:r w:rsidRPr="007926F7">
        <w:rPr>
          <w:lang w:val="es-ES_tradnl"/>
        </w:rPr>
        <w:t xml:space="preserve"> las instrucciones del Manual de Operaciones de FONTAGRO (MOP). </w:t>
      </w:r>
      <w:r w:rsidR="00234708">
        <w:rPr>
          <w:lang w:val="es-ES_tradnl"/>
        </w:rPr>
        <w:t xml:space="preserve"> Recordar que </w:t>
      </w:r>
      <w:proofErr w:type="gramStart"/>
      <w:r w:rsidR="00234708">
        <w:rPr>
          <w:lang w:val="es-ES_tradnl"/>
        </w:rPr>
        <w:t>estas categorías de gasto será</w:t>
      </w:r>
      <w:proofErr w:type="gramEnd"/>
      <w:r w:rsidR="00234708">
        <w:rPr>
          <w:lang w:val="es-ES_tradnl"/>
        </w:rPr>
        <w:t xml:space="preserve"> sujetas de “auditoría externa” por parte de FONTAGRO, con lo que deben asegurarse con el área financiera de sus instituciones que podrán respaldar con documentación dichos gastos. </w:t>
      </w:r>
    </w:p>
    <w:p w14:paraId="54B78021" w14:textId="45B29877" w:rsidR="0037184D" w:rsidRPr="007926F7" w:rsidRDefault="0035198E" w:rsidP="00234708">
      <w:pPr>
        <w:pStyle w:val="ListParagraph"/>
        <w:numPr>
          <w:ilvl w:val="1"/>
          <w:numId w:val="1"/>
        </w:numPr>
        <w:spacing w:before="120" w:after="120" w:line="240" w:lineRule="auto"/>
        <w:ind w:right="-274"/>
        <w:contextualSpacing w:val="0"/>
        <w:jc w:val="both"/>
        <w:rPr>
          <w:lang w:val="es-ES_tradnl"/>
        </w:rPr>
      </w:pPr>
      <w:r>
        <w:rPr>
          <w:lang w:val="es-ES_tradnl"/>
        </w:rPr>
        <w:t xml:space="preserve">Todas las cartas deben venir en nota membretada oficial y firmada por las máximas autoridades legales de las mismas. </w:t>
      </w:r>
    </w:p>
    <w:p w14:paraId="5B70BE94" w14:textId="0F4C1806" w:rsidR="007926F7" w:rsidRDefault="007926F7">
      <w:pPr>
        <w:rPr>
          <w:lang w:val="es-ES_tradnl"/>
        </w:rPr>
      </w:pPr>
      <w:r>
        <w:rPr>
          <w:lang w:val="es-ES_tradnl"/>
        </w:rPr>
        <w:br w:type="page"/>
      </w:r>
    </w:p>
    <w:p w14:paraId="75425300" w14:textId="77777777" w:rsidR="007926F7" w:rsidRDefault="007926F7" w:rsidP="006A3CA6">
      <w:pPr>
        <w:jc w:val="center"/>
        <w:rPr>
          <w:lang w:val="es-ES_tradnl"/>
        </w:rPr>
      </w:pPr>
    </w:p>
    <w:p w14:paraId="1EBB4ED4" w14:textId="3DCF7964" w:rsidR="00217F31" w:rsidRPr="00DE2AB3" w:rsidRDefault="002E4234" w:rsidP="006A3CA6">
      <w:pPr>
        <w:jc w:val="center"/>
        <w:rPr>
          <w:lang w:val="es-ES_tradnl"/>
        </w:rPr>
      </w:pPr>
      <w:r w:rsidRPr="00DE2AB3">
        <w:rPr>
          <w:lang w:val="es-ES_tradnl"/>
        </w:rPr>
        <w:t>[HOJA OFICIAL MEMBRETADA</w:t>
      </w:r>
      <w:r w:rsidR="006A3CA6" w:rsidRPr="00DE2AB3">
        <w:rPr>
          <w:lang w:val="es-ES_tradnl"/>
        </w:rPr>
        <w:t>]</w:t>
      </w:r>
    </w:p>
    <w:p w14:paraId="12CBD084" w14:textId="77777777" w:rsidR="006A3CA6" w:rsidRPr="00DE2AB3" w:rsidRDefault="006A3CA6" w:rsidP="006A3CA6">
      <w:pPr>
        <w:jc w:val="right"/>
        <w:rPr>
          <w:lang w:val="es-ES_tradnl"/>
        </w:rPr>
      </w:pPr>
      <w:r w:rsidRPr="00DE2AB3">
        <w:rPr>
          <w:lang w:val="es-ES_tradnl"/>
        </w:rPr>
        <w:t>[ID # DE LA CARTA o NOTA]</w:t>
      </w:r>
    </w:p>
    <w:p w14:paraId="300B25F4" w14:textId="77777777" w:rsidR="006A3CA6" w:rsidRPr="00DE2AB3" w:rsidRDefault="006A3CA6" w:rsidP="006A3CA6">
      <w:pPr>
        <w:jc w:val="right"/>
        <w:rPr>
          <w:lang w:val="es-ES_tradnl"/>
        </w:rPr>
      </w:pPr>
      <w:r w:rsidRPr="00DE2AB3">
        <w:rPr>
          <w:lang w:val="es-ES_tradnl"/>
        </w:rPr>
        <w:t>[Fecha]</w:t>
      </w:r>
    </w:p>
    <w:p w14:paraId="36BBDEDA" w14:textId="77777777" w:rsidR="006A3CA6" w:rsidRPr="00DE2AB3" w:rsidRDefault="006A3CA6" w:rsidP="006A3CA6">
      <w:pPr>
        <w:jc w:val="both"/>
        <w:rPr>
          <w:lang w:val="es-ES_tradnl"/>
        </w:rPr>
      </w:pPr>
      <w:r w:rsidRPr="00DE2AB3">
        <w:rPr>
          <w:lang w:val="es-ES_tradnl"/>
        </w:rPr>
        <w:t>Asunto: Carta de Aporte de Contrapartida. Proyecto [Título del proyecto]</w:t>
      </w:r>
    </w:p>
    <w:p w14:paraId="60612989" w14:textId="77777777" w:rsidR="006A3CA6" w:rsidRPr="00DE2AB3" w:rsidRDefault="006A3CA6" w:rsidP="006A3CA6">
      <w:pPr>
        <w:jc w:val="both"/>
        <w:rPr>
          <w:lang w:val="es-ES_tradnl"/>
        </w:rPr>
      </w:pPr>
    </w:p>
    <w:p w14:paraId="0A834C88" w14:textId="77777777" w:rsidR="002E4234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>Doctor</w:t>
      </w:r>
    </w:p>
    <w:p w14:paraId="6A1BB620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>[Nombre Secretario Ejecutivo]</w:t>
      </w:r>
    </w:p>
    <w:p w14:paraId="4426D6B8" w14:textId="77777777" w:rsidR="006A3CA6" w:rsidRPr="00DE2AB3" w:rsidRDefault="006A3CA6" w:rsidP="006A3CA6">
      <w:pPr>
        <w:spacing w:line="240" w:lineRule="auto"/>
        <w:jc w:val="both"/>
        <w:rPr>
          <w:b/>
          <w:lang w:val="es-ES_tradnl"/>
        </w:rPr>
      </w:pPr>
      <w:r w:rsidRPr="00DE2AB3">
        <w:rPr>
          <w:b/>
          <w:lang w:val="es-ES_tradnl"/>
        </w:rPr>
        <w:t>Secretario Ejecutivo, FONTAGRO</w:t>
      </w:r>
    </w:p>
    <w:p w14:paraId="21083CAB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</w:p>
    <w:p w14:paraId="540C2E35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>Estimado Dr. [Nombre Secretario Ejecutivo],</w:t>
      </w:r>
    </w:p>
    <w:p w14:paraId="72558908" w14:textId="2DBC020B" w:rsidR="0037184D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>Nos es grato confirmar la participación de la [</w:t>
      </w:r>
      <w:r w:rsidR="001507FF" w:rsidRPr="00084AFA">
        <w:rPr>
          <w:highlight w:val="lightGray"/>
          <w:lang w:val="es-ES_tradnl"/>
        </w:rPr>
        <w:t>N</w:t>
      </w:r>
      <w:r w:rsidRPr="00084AFA">
        <w:rPr>
          <w:highlight w:val="lightGray"/>
          <w:lang w:val="es-ES_tradnl"/>
        </w:rPr>
        <w:t xml:space="preserve">ombre completo de la </w:t>
      </w:r>
      <w:r w:rsidR="001507FF" w:rsidRPr="00084AFA">
        <w:rPr>
          <w:highlight w:val="lightGray"/>
          <w:lang w:val="es-ES_tradnl"/>
        </w:rPr>
        <w:t>I</w:t>
      </w:r>
      <w:r w:rsidRPr="00084AFA">
        <w:rPr>
          <w:highlight w:val="lightGray"/>
          <w:lang w:val="es-ES_tradnl"/>
        </w:rPr>
        <w:t>nstitución</w:t>
      </w:r>
      <w:r w:rsidRPr="00DE2AB3">
        <w:rPr>
          <w:lang w:val="es-ES_tradnl"/>
        </w:rPr>
        <w:t>] como [</w:t>
      </w:r>
      <w:r w:rsidRPr="00084AFA">
        <w:rPr>
          <w:highlight w:val="lightGray"/>
          <w:lang w:val="es-ES_tradnl"/>
        </w:rPr>
        <w:t>organismo ejecutor / co-ejecutor/ organización asociada</w:t>
      </w:r>
      <w:r w:rsidRPr="00DE2AB3">
        <w:rPr>
          <w:lang w:val="es-ES_tradnl"/>
        </w:rPr>
        <w:t>] del proyecto [</w:t>
      </w:r>
      <w:r w:rsidRPr="00084AFA">
        <w:rPr>
          <w:highlight w:val="lightGray"/>
          <w:lang w:val="es-ES_tradnl"/>
        </w:rPr>
        <w:t>Título del proyecto</w:t>
      </w:r>
      <w:r w:rsidRPr="00DE2AB3">
        <w:rPr>
          <w:lang w:val="es-ES_tradnl"/>
        </w:rPr>
        <w:t>]</w:t>
      </w:r>
      <w:r w:rsidR="0037184D">
        <w:rPr>
          <w:lang w:val="es-ES_tradnl"/>
        </w:rPr>
        <w:t>, cuyo tema de investigación está incluido en el plan de trabajo de [</w:t>
      </w:r>
      <w:r w:rsidR="00B60B13" w:rsidRPr="00084AFA">
        <w:rPr>
          <w:highlight w:val="lightGray"/>
          <w:lang w:val="es-ES_tradnl"/>
        </w:rPr>
        <w:t>Institución</w:t>
      </w:r>
      <w:r w:rsidR="0037184D">
        <w:rPr>
          <w:lang w:val="es-ES_tradnl"/>
        </w:rPr>
        <w:t xml:space="preserve">]. </w:t>
      </w:r>
      <w:r w:rsidR="00800BDC">
        <w:rPr>
          <w:lang w:val="es-ES_tradnl"/>
        </w:rPr>
        <w:t xml:space="preserve">Se adjunta la copia escaneada y notariada de inscripción legal y de capacidad financiera, que permite presentar la presente carta de contrapartida. </w:t>
      </w:r>
      <w:r w:rsidR="00B60B13">
        <w:rPr>
          <w:lang w:val="es-ES_tradnl"/>
        </w:rPr>
        <w:t>Asimismo,</w:t>
      </w:r>
      <w:r w:rsidR="0037184D">
        <w:rPr>
          <w:lang w:val="es-ES_tradnl"/>
        </w:rPr>
        <w:t xml:space="preserve"> informamos que </w:t>
      </w:r>
      <w:r w:rsidR="00B60B13">
        <w:rPr>
          <w:lang w:val="es-ES_tradnl"/>
        </w:rPr>
        <w:t xml:space="preserve">el señor </w:t>
      </w:r>
      <w:r w:rsidR="0037184D">
        <w:rPr>
          <w:lang w:val="es-ES_tradnl"/>
        </w:rPr>
        <w:t>[</w:t>
      </w:r>
      <w:r w:rsidR="0037184D" w:rsidRPr="00084AFA">
        <w:rPr>
          <w:highlight w:val="lightGray"/>
          <w:lang w:val="es-ES_tradnl"/>
        </w:rPr>
        <w:t>presidente, director general o autoridad máxima de la institución</w:t>
      </w:r>
      <w:r w:rsidR="0037184D">
        <w:rPr>
          <w:lang w:val="es-ES_tradnl"/>
        </w:rPr>
        <w:t>] no tiene objeción a la participación en la plataforma</w:t>
      </w:r>
      <w:r w:rsidR="00B60B13">
        <w:rPr>
          <w:lang w:val="es-ES_tradnl"/>
        </w:rPr>
        <w:t>.</w:t>
      </w:r>
    </w:p>
    <w:p w14:paraId="5676F9AE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  <w:r w:rsidRPr="00DE2AB3">
        <w:rPr>
          <w:lang w:val="es-ES_tradnl"/>
        </w:rPr>
        <w:t xml:space="preserve">La </w:t>
      </w:r>
      <w:r w:rsidR="001507FF" w:rsidRPr="00DE2AB3">
        <w:rPr>
          <w:lang w:val="es-ES_tradnl"/>
        </w:rPr>
        <w:t>institución</w:t>
      </w:r>
      <w:r w:rsidRPr="00DE2AB3">
        <w:rPr>
          <w:lang w:val="es-ES_tradnl"/>
        </w:rPr>
        <w:t xml:space="preserve"> se compromete a un aporte de contrapartida en [</w:t>
      </w:r>
      <w:r w:rsidR="0037184D" w:rsidRPr="00800BDC">
        <w:rPr>
          <w:highlight w:val="lightGray"/>
          <w:lang w:val="es-ES_tradnl"/>
        </w:rPr>
        <w:t xml:space="preserve">indicar si es en </w:t>
      </w:r>
      <w:r w:rsidRPr="00800BDC">
        <w:rPr>
          <w:highlight w:val="lightGray"/>
          <w:lang w:val="es-ES_tradnl"/>
        </w:rPr>
        <w:t>especie, en efectivo</w:t>
      </w:r>
      <w:r w:rsidR="0037184D" w:rsidRPr="00800BDC">
        <w:rPr>
          <w:highlight w:val="lightGray"/>
          <w:lang w:val="es-ES_tradnl"/>
        </w:rPr>
        <w:t xml:space="preserve"> </w:t>
      </w:r>
      <w:proofErr w:type="spellStart"/>
      <w:r w:rsidR="0037184D" w:rsidRPr="00800BDC">
        <w:rPr>
          <w:highlight w:val="lightGray"/>
          <w:lang w:val="es-ES_tradnl"/>
        </w:rPr>
        <w:t>ó</w:t>
      </w:r>
      <w:proofErr w:type="spellEnd"/>
      <w:r w:rsidRPr="00800BDC">
        <w:rPr>
          <w:highlight w:val="lightGray"/>
          <w:lang w:val="es-ES_tradnl"/>
        </w:rPr>
        <w:t xml:space="preserve"> en especie y en efectivo</w:t>
      </w:r>
      <w:r w:rsidRPr="00DE2AB3">
        <w:rPr>
          <w:lang w:val="es-ES_tradnl"/>
        </w:rPr>
        <w:t>] de [</w:t>
      </w:r>
      <w:r w:rsidRPr="00800BDC">
        <w:rPr>
          <w:highlight w:val="lightGray"/>
          <w:lang w:val="es-ES_tradnl"/>
        </w:rPr>
        <w:t>monto total</w:t>
      </w:r>
      <w:r w:rsidRPr="00DE2AB3">
        <w:rPr>
          <w:lang w:val="es-ES_tradnl"/>
        </w:rPr>
        <w:t xml:space="preserve">] dólares americanos, </w:t>
      </w:r>
      <w:r w:rsidR="0037184D">
        <w:rPr>
          <w:lang w:val="es-ES_tradnl"/>
        </w:rPr>
        <w:t xml:space="preserve">desglosada </w:t>
      </w:r>
      <w:r w:rsidRPr="00DE2AB3">
        <w:rPr>
          <w:lang w:val="es-ES_tradnl"/>
        </w:rPr>
        <w:t>de</w:t>
      </w:r>
      <w:r w:rsidR="00380C52">
        <w:rPr>
          <w:lang w:val="es-ES_tradnl"/>
        </w:rPr>
        <w:t xml:space="preserve"> acuerdo al siguiente detal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4"/>
        <w:gridCol w:w="2248"/>
      </w:tblGrid>
      <w:tr w:rsidR="00DE2AB3" w:rsidRPr="00DE2AB3" w14:paraId="0CAC8869" w14:textId="77777777" w:rsidTr="00DE2AB3">
        <w:trPr>
          <w:trHeight w:val="233"/>
          <w:jc w:val="center"/>
        </w:trPr>
        <w:tc>
          <w:tcPr>
            <w:tcW w:w="0" w:type="auto"/>
            <w:hideMark/>
          </w:tcPr>
          <w:p w14:paraId="2D557921" w14:textId="77777777" w:rsidR="00DE2AB3" w:rsidRPr="00DE2AB3" w:rsidRDefault="00DE2AB3" w:rsidP="00B77334">
            <w:pPr>
              <w:rPr>
                <w:rFonts w:eastAsia="Times New Roman" w:cs="Times New Roman"/>
                <w:b/>
                <w:bCs/>
                <w:szCs w:val="16"/>
                <w:lang w:val="es-ES_tradnl"/>
              </w:rPr>
            </w:pPr>
            <w:r w:rsidRPr="00DE2AB3">
              <w:rPr>
                <w:rFonts w:eastAsia="Times New Roman" w:cs="Times New Roman"/>
                <w:b/>
                <w:bCs/>
                <w:szCs w:val="16"/>
                <w:lang w:val="es-ES_tradnl"/>
              </w:rPr>
              <w:t xml:space="preserve">Categorías de Gasto </w:t>
            </w:r>
          </w:p>
        </w:tc>
        <w:tc>
          <w:tcPr>
            <w:tcW w:w="2248" w:type="dxa"/>
          </w:tcPr>
          <w:p w14:paraId="4314B690" w14:textId="77777777" w:rsidR="00DE2AB3" w:rsidRPr="00DE2AB3" w:rsidRDefault="00DE2AB3" w:rsidP="00B77334">
            <w:pPr>
              <w:rPr>
                <w:rFonts w:eastAsia="Times New Roman" w:cs="Times New Roman"/>
                <w:b/>
                <w:bCs/>
                <w:szCs w:val="16"/>
                <w:lang w:val="es-ES_tradnl"/>
              </w:rPr>
            </w:pPr>
          </w:p>
        </w:tc>
      </w:tr>
      <w:tr w:rsidR="00DE2AB3" w:rsidRPr="00DE2AB3" w14:paraId="1647C63A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1F9CC4E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1. Consultores</w:t>
            </w:r>
          </w:p>
        </w:tc>
        <w:tc>
          <w:tcPr>
            <w:tcW w:w="2248" w:type="dxa"/>
          </w:tcPr>
          <w:p w14:paraId="771FB3F5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514EB41D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A8C5B3D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2. Bienes y servicios</w:t>
            </w:r>
          </w:p>
        </w:tc>
        <w:tc>
          <w:tcPr>
            <w:tcW w:w="2248" w:type="dxa"/>
          </w:tcPr>
          <w:p w14:paraId="55950787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336181C3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3608FDB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3. Materiales e insumos</w:t>
            </w:r>
          </w:p>
        </w:tc>
        <w:tc>
          <w:tcPr>
            <w:tcW w:w="2248" w:type="dxa"/>
          </w:tcPr>
          <w:p w14:paraId="3A7B9DCD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76B4EF04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3EBBE9D6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4. Viajes y viáticos</w:t>
            </w:r>
          </w:p>
        </w:tc>
        <w:tc>
          <w:tcPr>
            <w:tcW w:w="2248" w:type="dxa"/>
          </w:tcPr>
          <w:p w14:paraId="4A0681F8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7C7DFE20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16426A30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5. Capacitación</w:t>
            </w:r>
          </w:p>
        </w:tc>
        <w:tc>
          <w:tcPr>
            <w:tcW w:w="2248" w:type="dxa"/>
          </w:tcPr>
          <w:p w14:paraId="0CF05F20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7926F7" w14:paraId="7AEBDB3B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088B17FA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6. Gestión del conocimiento y Comunicaciones</w:t>
            </w:r>
          </w:p>
        </w:tc>
        <w:tc>
          <w:tcPr>
            <w:tcW w:w="2248" w:type="dxa"/>
          </w:tcPr>
          <w:p w14:paraId="5B237928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10B04BD7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45464F42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7. Gastos Administrativos</w:t>
            </w:r>
          </w:p>
        </w:tc>
        <w:tc>
          <w:tcPr>
            <w:tcW w:w="2248" w:type="dxa"/>
          </w:tcPr>
          <w:p w14:paraId="355B7550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22B1FA78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565A3F69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8. Imprevistos</w:t>
            </w:r>
          </w:p>
        </w:tc>
        <w:tc>
          <w:tcPr>
            <w:tcW w:w="2248" w:type="dxa"/>
          </w:tcPr>
          <w:p w14:paraId="5F3F83D9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6B6D74EF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20E290E2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  <w:r w:rsidRPr="00DE2AB3">
              <w:rPr>
                <w:rFonts w:eastAsia="Times New Roman"/>
                <w:szCs w:val="16"/>
                <w:lang w:val="es-ES_tradnl"/>
              </w:rPr>
              <w:t>09. Auditoria Externa</w:t>
            </w:r>
          </w:p>
        </w:tc>
        <w:tc>
          <w:tcPr>
            <w:tcW w:w="2248" w:type="dxa"/>
          </w:tcPr>
          <w:p w14:paraId="2EDCE5ED" w14:textId="77777777" w:rsidR="00DE2AB3" w:rsidRPr="00DE2AB3" w:rsidRDefault="00DE2AB3" w:rsidP="00B77334">
            <w:pPr>
              <w:rPr>
                <w:rFonts w:eastAsia="Times New Roman"/>
                <w:szCs w:val="16"/>
                <w:lang w:val="es-ES_tradnl"/>
              </w:rPr>
            </w:pPr>
          </w:p>
        </w:tc>
      </w:tr>
      <w:tr w:rsidR="00DE2AB3" w:rsidRPr="00DE2AB3" w14:paraId="1E5EAFCD" w14:textId="77777777" w:rsidTr="00DE2AB3">
        <w:trPr>
          <w:trHeight w:val="20"/>
          <w:jc w:val="center"/>
        </w:trPr>
        <w:tc>
          <w:tcPr>
            <w:tcW w:w="0" w:type="auto"/>
            <w:noWrap/>
            <w:hideMark/>
          </w:tcPr>
          <w:p w14:paraId="612BEBBC" w14:textId="77777777" w:rsidR="00DE2AB3" w:rsidRPr="00DE2AB3" w:rsidRDefault="00DE2AB3" w:rsidP="00B77334">
            <w:pPr>
              <w:rPr>
                <w:rFonts w:eastAsia="Times New Roman"/>
                <w:b/>
                <w:bCs/>
                <w:szCs w:val="16"/>
                <w:lang w:val="es-ES_tradnl"/>
              </w:rPr>
            </w:pPr>
            <w:r w:rsidRPr="00DE2AB3">
              <w:rPr>
                <w:rFonts w:eastAsia="Times New Roman"/>
                <w:b/>
                <w:bCs/>
                <w:szCs w:val="16"/>
                <w:lang w:val="es-ES_tradnl"/>
              </w:rPr>
              <w:t>Total</w:t>
            </w:r>
          </w:p>
        </w:tc>
        <w:tc>
          <w:tcPr>
            <w:tcW w:w="2248" w:type="dxa"/>
          </w:tcPr>
          <w:p w14:paraId="6CFF6F53" w14:textId="77777777" w:rsidR="00DE2AB3" w:rsidRPr="00DE2AB3" w:rsidRDefault="00DE2AB3" w:rsidP="00B77334">
            <w:pPr>
              <w:rPr>
                <w:rFonts w:eastAsia="Times New Roman"/>
                <w:b/>
                <w:bCs/>
                <w:szCs w:val="16"/>
                <w:lang w:val="es-ES_tradnl"/>
              </w:rPr>
            </w:pPr>
          </w:p>
        </w:tc>
      </w:tr>
    </w:tbl>
    <w:p w14:paraId="318B0DA3" w14:textId="77777777" w:rsidR="006A3CA6" w:rsidRPr="00DE2AB3" w:rsidRDefault="006A3CA6" w:rsidP="006A3CA6">
      <w:pPr>
        <w:spacing w:line="240" w:lineRule="auto"/>
        <w:jc w:val="both"/>
        <w:rPr>
          <w:lang w:val="es-ES_tradnl"/>
        </w:rPr>
      </w:pPr>
    </w:p>
    <w:p w14:paraId="3E96E89A" w14:textId="77777777" w:rsidR="002E4234" w:rsidRPr="00DE2AB3" w:rsidRDefault="001507FF">
      <w:pPr>
        <w:rPr>
          <w:lang w:val="es-ES_tradnl"/>
        </w:rPr>
      </w:pPr>
      <w:r w:rsidRPr="00DE2AB3">
        <w:rPr>
          <w:lang w:val="es-ES_tradnl"/>
        </w:rPr>
        <w:t xml:space="preserve">Atentamente, </w:t>
      </w:r>
    </w:p>
    <w:p w14:paraId="3E66333D" w14:textId="77777777" w:rsidR="001507FF" w:rsidRPr="00DE2AB3" w:rsidRDefault="001507FF">
      <w:pPr>
        <w:rPr>
          <w:lang w:val="es-ES_tradnl"/>
        </w:rPr>
      </w:pPr>
    </w:p>
    <w:p w14:paraId="71C87616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Firma]</w:t>
      </w:r>
    </w:p>
    <w:p w14:paraId="32671C69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Nombre y Apellido]</w:t>
      </w:r>
    </w:p>
    <w:p w14:paraId="38B9A9B5" w14:textId="77777777" w:rsidR="001507FF" w:rsidRPr="00DE2AB3" w:rsidRDefault="001507FF" w:rsidP="00380C52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Cargo]</w:t>
      </w:r>
    </w:p>
    <w:p w14:paraId="19CAE329" w14:textId="00C2BAEA" w:rsidR="002E4234" w:rsidRPr="00DE2AB3" w:rsidRDefault="001507FF" w:rsidP="00800BDC">
      <w:pPr>
        <w:spacing w:after="0" w:line="240" w:lineRule="auto"/>
        <w:jc w:val="center"/>
        <w:rPr>
          <w:lang w:val="es-ES_tradnl"/>
        </w:rPr>
      </w:pPr>
      <w:r w:rsidRPr="00DE2AB3">
        <w:rPr>
          <w:lang w:val="es-ES_tradnl"/>
        </w:rPr>
        <w:t>[Nombre completo de la Institución]</w:t>
      </w:r>
    </w:p>
    <w:sectPr w:rsidR="002E4234" w:rsidRPr="00DE2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813F5"/>
    <w:multiLevelType w:val="hybridMultilevel"/>
    <w:tmpl w:val="3E48D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888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DM2NTA0NDA2M7FQ0lEKTi0uzszPAykwrAUANRB4oCwAAAA="/>
  </w:docVars>
  <w:rsids>
    <w:rsidRoot w:val="002E4234"/>
    <w:rsid w:val="00032241"/>
    <w:rsid w:val="00084AFA"/>
    <w:rsid w:val="001507FF"/>
    <w:rsid w:val="00217F31"/>
    <w:rsid w:val="00234708"/>
    <w:rsid w:val="002E0658"/>
    <w:rsid w:val="002E4234"/>
    <w:rsid w:val="0035198E"/>
    <w:rsid w:val="0037184D"/>
    <w:rsid w:val="00380C52"/>
    <w:rsid w:val="00420972"/>
    <w:rsid w:val="006A3CA6"/>
    <w:rsid w:val="007926F7"/>
    <w:rsid w:val="00800BDC"/>
    <w:rsid w:val="00815A2C"/>
    <w:rsid w:val="008312B2"/>
    <w:rsid w:val="00932632"/>
    <w:rsid w:val="009B5F86"/>
    <w:rsid w:val="00B60B13"/>
    <w:rsid w:val="00D45274"/>
    <w:rsid w:val="00D715B9"/>
    <w:rsid w:val="00D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AAF66"/>
  <w15:chartTrackingRefBased/>
  <w15:docId w15:val="{67C6043F-8EEE-4D9F-A464-301AF891C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09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9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2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0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844A6-6204-4E82-A6A6-93AA30969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i, Eugenia Maria de la Cruz</dc:creator>
  <cp:keywords/>
  <dc:description/>
  <cp:lastModifiedBy>Eugenia Saini</cp:lastModifiedBy>
  <cp:revision>10</cp:revision>
  <cp:lastPrinted>2018-03-05T17:47:00Z</cp:lastPrinted>
  <dcterms:created xsi:type="dcterms:W3CDTF">2018-03-05T23:23:00Z</dcterms:created>
  <dcterms:modified xsi:type="dcterms:W3CDTF">2022-11-13T12:39:00Z</dcterms:modified>
</cp:coreProperties>
</file>